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Oracle Enterprise Performance Management (EPM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suite of integrated applications and tools designed to help organizations effectively manage and improve their performance across various aspects of their business oper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to learn more about EPM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racle EPM Overview</w:t>
        </w:r>
        <w:r>
          <w:rPr>
            <w:rStyle w:val="Hyperlink"/>
          </w:rPr>
          <w:t xml:space="preserve">: Get a high-level understanding of EPM with this video tour from Oracl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nnected Planning</w:t>
        </w:r>
        <w:r>
          <w:rPr>
            <w:rStyle w:val="Hyperlink"/>
          </w:rPr>
          <w:t xml:space="preserve">: Explore EPM’s planning capabilities through video tutorials and hands-on exercise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Profitability and Cost Management</w:t>
        </w:r>
        <w:r>
          <w:rPr>
            <w:rStyle w:val="Hyperlink"/>
          </w:rPr>
          <w:t xml:space="preserve">: Learn about managing profitability and cost with EPM through videos and tutorial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racle EPM Cloud Training</w:t>
        </w:r>
        <w:r>
          <w:rPr>
            <w:rStyle w:val="Hyperlink"/>
          </w:rPr>
          <w:t xml:space="preserve">: Dive deeper into EPM processes with step-by-step tutorials and earn certification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racle Enterprise Data Management</w:t>
        </w:r>
        <w:r>
          <w:rPr>
            <w:rStyle w:val="Hyperlink"/>
          </w:rPr>
          <w:t xml:space="preserve">: Explore data management within EPM through free tours, videos, and tutorial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knowledge of Oracle EPM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bing.com/th?id=OIP.6UoVTKlGvueKOMyKqH7RtQHaEV" TargetMode="External" /><Relationship Type="http://schemas.openxmlformats.org/officeDocument/2006/relationships/hyperlink" Id="rId23" Target="https://docs.oracle.com/en/cloud/saas/enterprise-data-management-cloud/training.html" TargetMode="External" /><Relationship Type="http://schemas.openxmlformats.org/officeDocument/2006/relationships/hyperlink" Id="rId21" Target="https://docs.oracle.com/en/cloud/saas/epm-cloud/training.html" TargetMode="External" /><Relationship Type="http://schemas.openxmlformats.org/officeDocument/2006/relationships/hyperlink" Id="rId20" Target="https://erpscope.com/General/what-is-oracle-epm-all-you-need-to-know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bing.com/th?id=OIP.6UoVTKlGvueKOMyKqH7RtQHaEV" TargetMode="External" /><Relationship Type="http://schemas.openxmlformats.org/officeDocument/2006/relationships/hyperlink" Id="rId23" Target="https://docs.oracle.com/en/cloud/saas/enterprise-data-management-cloud/training.html" TargetMode="External" /><Relationship Type="http://schemas.openxmlformats.org/officeDocument/2006/relationships/hyperlink" Id="rId21" Target="https://docs.oracle.com/en/cloud/saas/epm-cloud/training.html" TargetMode="External" /><Relationship Type="http://schemas.openxmlformats.org/officeDocument/2006/relationships/hyperlink" Id="rId20" Target="https://erpscope.com/General/what-is-oracle-epm-all-you-need-to-know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8:10Z</dcterms:created>
  <dcterms:modified xsi:type="dcterms:W3CDTF">2024-03-23T04:3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